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ie Mil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l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034 W. Dakin Chicago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kane03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4947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ild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